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acy Beddo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ac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ddo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26 North Dunton Avenue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chulman.stac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02616981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egh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